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T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6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1, 1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3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9, 1.1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3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6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9, 1.1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1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4, 1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2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5, 1.1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8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8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9, 1.0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0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3, 1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4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8, 1.2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8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5, 1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1.00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8, 1.0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6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6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2, 1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7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3, 1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4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5, 1.1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9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5 (0.88, 2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1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7 (1.02, 1.6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7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55, 1.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42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19 (1.54, 3.4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6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4, 1.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90, 1.1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8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5, 1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3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0 (2.36, 4.7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3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6, 1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2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6, 1.1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8, 1.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8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3 (1.06, 1.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0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0, 1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64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3, 1.3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6 (0.86, 1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9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3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1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35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5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0, 1.4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6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71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2 (1.19, 1.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3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1, 1.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9 (0.36,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89 (1.26, 3.6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0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64, 1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8 (1.02, 1.4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4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2, 1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6,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7, 1.9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7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8 (0.42, 1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56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1, 1.6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3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4 (0.80, 1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49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2, 1.6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7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4, 1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2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7, 1.1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64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4 (0.20, 1.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27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89, 2.4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1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7, 1.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0 (1.16, 1.7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6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8, 1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1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5 (1.29, 1.9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1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37, 2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4.25 (1.00, 80.8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71.76 (112.35, 758.1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8 (0.84, 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8 (0.14, 2.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07, 9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37, 6.5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52, 2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40, 2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49, 1.68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24:12Z</dcterms:created>
  <dcterms:modified xsi:type="dcterms:W3CDTF">2025-04-25T16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